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46ADA" w14:textId="106CC52B" w:rsidR="0023419F" w:rsidRPr="003A4C85" w:rsidRDefault="007B6A6B" w:rsidP="00E92A1C">
      <w:pPr>
        <w:jc w:val="center"/>
        <w:rPr>
          <w:rFonts w:ascii="Times New Roman" w:eastAsia="Times New Roman" w:hAnsi="Times New Roman" w:cs="Times New Roman"/>
        </w:rPr>
      </w:pPr>
      <w:r w:rsidRPr="003A4C85">
        <w:rPr>
          <w:rFonts w:ascii="Times New Roman" w:eastAsia="Times New Roman" w:hAnsi="Times New Roman" w:cs="Times New Roman"/>
        </w:rPr>
        <w:t>Bike</w:t>
      </w:r>
      <w:r w:rsidR="003A4C85" w:rsidRPr="003A4C85">
        <w:rPr>
          <w:rFonts w:ascii="Times New Roman" w:eastAsia="Times New Roman" w:hAnsi="Times New Roman" w:cs="Times New Roman"/>
        </w:rPr>
        <w:t xml:space="preserve"> | </w:t>
      </w:r>
      <w:r w:rsidR="00A0393C" w:rsidRPr="003A4C85">
        <w:rPr>
          <w:rFonts w:ascii="Times New Roman" w:eastAsia="Times New Roman" w:hAnsi="Times New Roman" w:cs="Times New Roman"/>
        </w:rPr>
        <w:t xml:space="preserve">E-Bike | Stationary Bike | </w:t>
      </w:r>
      <w:r w:rsidR="003A4C85" w:rsidRPr="003A4C85">
        <w:rPr>
          <w:rFonts w:ascii="Times New Roman" w:eastAsia="Times New Roman" w:hAnsi="Times New Roman" w:cs="Times New Roman"/>
        </w:rPr>
        <w:t>Snowshoe</w:t>
      </w:r>
      <w:r w:rsidR="00A0393C" w:rsidRPr="003A4C85">
        <w:rPr>
          <w:rFonts w:ascii="Times New Roman" w:eastAsia="Times New Roman" w:hAnsi="Times New Roman" w:cs="Times New Roman"/>
        </w:rPr>
        <w:t xml:space="preserve"> | </w:t>
      </w:r>
      <w:r w:rsidR="003A4C85" w:rsidRPr="003A4C85">
        <w:rPr>
          <w:rFonts w:ascii="Times New Roman" w:eastAsia="Times New Roman" w:hAnsi="Times New Roman" w:cs="Times New Roman"/>
        </w:rPr>
        <w:t>Ski</w:t>
      </w:r>
      <w:r w:rsidR="00A0393C" w:rsidRPr="003A4C85">
        <w:rPr>
          <w:rFonts w:ascii="Times New Roman" w:eastAsia="Times New Roman" w:hAnsi="Times New Roman" w:cs="Times New Roman"/>
        </w:rPr>
        <w:t xml:space="preserve"> | </w:t>
      </w:r>
      <w:r w:rsidR="003A4C85" w:rsidRPr="003A4C85">
        <w:rPr>
          <w:rFonts w:ascii="Times New Roman" w:eastAsia="Times New Roman" w:hAnsi="Times New Roman" w:cs="Times New Roman"/>
        </w:rPr>
        <w:t>Snowboard</w:t>
      </w:r>
      <w:r w:rsidRPr="003A4C85">
        <w:rPr>
          <w:rFonts w:ascii="Times New Roman" w:eastAsia="Times New Roman" w:hAnsi="Times New Roman" w:cs="Times New Roman"/>
        </w:rPr>
        <w:t xml:space="preserve"> | </w:t>
      </w:r>
      <w:r w:rsidR="003A4C85" w:rsidRPr="003A4C85">
        <w:rPr>
          <w:rFonts w:ascii="Times New Roman" w:eastAsia="Times New Roman" w:hAnsi="Times New Roman" w:cs="Times New Roman"/>
        </w:rPr>
        <w:t>Hike</w:t>
      </w:r>
      <w:r w:rsidRPr="003A4C85">
        <w:rPr>
          <w:rFonts w:ascii="Times New Roman" w:eastAsia="Times New Roman" w:hAnsi="Times New Roman" w:cs="Times New Roman"/>
        </w:rPr>
        <w:t xml:space="preserve"> | </w:t>
      </w:r>
      <w:r w:rsidR="003A4C85" w:rsidRPr="003A4C85">
        <w:rPr>
          <w:rFonts w:ascii="Times New Roman" w:eastAsia="Times New Roman" w:hAnsi="Times New Roman" w:cs="Times New Roman"/>
        </w:rPr>
        <w:t>Walk</w:t>
      </w:r>
      <w:r w:rsidR="003A4C85">
        <w:rPr>
          <w:rFonts w:ascii="Times New Roman" w:eastAsia="Times New Roman" w:hAnsi="Times New Roman" w:cs="Times New Roman"/>
        </w:rPr>
        <w:t xml:space="preserve"> | Swim | Dance | Treadmill | Run | </w:t>
      </w:r>
      <w:r w:rsidR="00CE7C69">
        <w:rPr>
          <w:rFonts w:ascii="Times New Roman" w:eastAsia="Times New Roman" w:hAnsi="Times New Roman" w:cs="Times New Roman"/>
        </w:rPr>
        <w:t>Just Move!</w:t>
      </w:r>
    </w:p>
    <w:p w14:paraId="640DDA25" w14:textId="02A84C17" w:rsidR="00FB1F4E" w:rsidRPr="00321F0E" w:rsidRDefault="0023419F" w:rsidP="00321F0E">
      <w:pPr>
        <w:pStyle w:val="Heading4"/>
        <w:widowControl w:val="0"/>
        <w:spacing w:line="360" w:lineRule="auto"/>
        <w:jc w:val="center"/>
        <w:rPr>
          <w:rFonts w:asciiTheme="minorHAnsi" w:hAnsiTheme="minorHAnsi"/>
          <w:b/>
          <w:bCs/>
          <w:smallCaps/>
          <w:sz w:val="24"/>
          <w:szCs w:val="24"/>
        </w:rPr>
      </w:pPr>
      <w:r w:rsidRPr="0023419F">
        <w:rPr>
          <w:rFonts w:asciiTheme="minorHAnsi" w:hAnsiTheme="minorHAnsi"/>
          <w:b/>
          <w:bCs/>
          <w:smallCaps/>
          <w:sz w:val="24"/>
          <w:szCs w:val="24"/>
        </w:rPr>
        <w:t>Get Moving to Reach Your Goal</w:t>
      </w:r>
    </w:p>
    <w:p w14:paraId="6025E0D3" w14:textId="01727C9B" w:rsidR="00092BFC" w:rsidRDefault="00CE7C69" w:rsidP="00E92A1C">
      <w:pPr>
        <w:jc w:val="center"/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VIRTUAL Event | Saturday, </w:t>
      </w:r>
      <w:r w:rsidR="00092BFC"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January</w:t>
      </w:r>
      <w:r w:rsidR="004A23DB"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 2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1</w:t>
      </w:r>
      <w:r w:rsidR="004A23DB"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,</w:t>
      </w:r>
      <w:r w:rsidR="00092BFC"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 202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3</w:t>
      </w:r>
      <w:r w:rsidR="00092BFC"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 – February 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4</w:t>
      </w:r>
      <w:r w:rsidR="00092BFC"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, 202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3</w:t>
      </w:r>
    </w:p>
    <w:p w14:paraId="202302A1" w14:textId="0BA0D4B9" w:rsidR="00B3315A" w:rsidRPr="00321F0E" w:rsidRDefault="00B3315A" w:rsidP="00E92A1C">
      <w:pPr>
        <w:jc w:val="center"/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LIVE Event | </w:t>
      </w:r>
      <w:r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February 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4</w:t>
      </w:r>
      <w:r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, 202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3</w:t>
      </w:r>
      <w:r w:rsidR="00502309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 | 9:00am – 2:00pm</w:t>
      </w:r>
      <w:r w:rsidR="0003763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 | Anchorage 5</w:t>
      </w:r>
      <w:r w:rsidR="0003763E" w:rsidRPr="0003763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vertAlign w:val="superscript"/>
        </w:rPr>
        <w:t>th</w:t>
      </w:r>
      <w:r w:rsidR="0003763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 Ave Mall</w:t>
      </w:r>
    </w:p>
    <w:p w14:paraId="73332228" w14:textId="77777777" w:rsidR="00DA7146" w:rsidRDefault="00DA7146" w:rsidP="002346DD">
      <w:pPr>
        <w:ind w:left="720"/>
        <w:jc w:val="left"/>
        <w:outlineLvl w:val="1"/>
        <w:rPr>
          <w:rFonts w:eastAsia="Times New Roman" w:cstheme="minorHAnsi"/>
          <w:bCs/>
        </w:rPr>
      </w:pPr>
    </w:p>
    <w:p w14:paraId="542DD305" w14:textId="291026D1" w:rsidR="00E92A1C" w:rsidRPr="0023419F" w:rsidRDefault="003C39C4" w:rsidP="002346DD">
      <w:pPr>
        <w:ind w:left="720"/>
        <w:jc w:val="left"/>
        <w:outlineLvl w:val="1"/>
        <w:rPr>
          <w:rFonts w:eastAsia="Times New Roman" w:cstheme="minorHAnsi"/>
          <w:bCs/>
          <w:sz w:val="12"/>
          <w:szCs w:val="12"/>
        </w:rPr>
      </w:pPr>
      <w:r>
        <w:rPr>
          <w:rFonts w:eastAsia="Times New Roman" w:cstheme="minorHAnsi"/>
          <w:bCs/>
        </w:rPr>
        <w:tab/>
      </w:r>
      <w:r w:rsidR="002346DD">
        <w:rPr>
          <w:rFonts w:eastAsia="Times New Roman" w:cstheme="minorHAnsi"/>
          <w:bCs/>
        </w:rPr>
        <w:tab/>
      </w:r>
    </w:p>
    <w:p w14:paraId="03F1F696" w14:textId="10EBF172" w:rsidR="00107091" w:rsidRDefault="00D96F08" w:rsidP="00D96F08">
      <w:pPr>
        <w:rPr>
          <w:rFonts w:ascii="Times New Roman" w:hAnsi="Times New Roman"/>
          <w:sz w:val="24"/>
          <w:szCs w:val="24"/>
        </w:rPr>
      </w:pPr>
      <w:r w:rsidRPr="002C2A0B">
        <w:rPr>
          <w:rFonts w:ascii="Times New Roman" w:hAnsi="Times New Roman"/>
          <w:sz w:val="24"/>
          <w:szCs w:val="24"/>
        </w:rPr>
        <w:t>I am participating in</w:t>
      </w:r>
      <w:r w:rsidR="00107091">
        <w:rPr>
          <w:rFonts w:ascii="Times New Roman" w:hAnsi="Times New Roman"/>
          <w:sz w:val="24"/>
          <w:szCs w:val="24"/>
        </w:rPr>
        <w:t xml:space="preserve"> the </w:t>
      </w:r>
      <w:r w:rsidR="00107091" w:rsidRPr="00107091">
        <w:rPr>
          <w:rFonts w:ascii="Times New Roman" w:hAnsi="Times New Roman"/>
          <w:b/>
          <w:bCs/>
          <w:sz w:val="24"/>
          <w:szCs w:val="24"/>
        </w:rPr>
        <w:t>2023</w:t>
      </w:r>
      <w:r w:rsidRPr="0010709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C4172E">
        <w:rPr>
          <w:rFonts w:ascii="Times New Roman" w:hAnsi="Times New Roman"/>
          <w:b/>
          <w:sz w:val="24"/>
          <w:szCs w:val="24"/>
        </w:rPr>
        <w:t>Annual</w:t>
      </w:r>
      <w:r>
        <w:rPr>
          <w:rFonts w:ascii="Times New Roman" w:hAnsi="Times New Roman"/>
          <w:sz w:val="24"/>
          <w:szCs w:val="24"/>
        </w:rPr>
        <w:t xml:space="preserve"> </w:t>
      </w:r>
      <w:r w:rsidRPr="002C2A0B">
        <w:rPr>
          <w:rFonts w:ascii="Times New Roman" w:hAnsi="Times New Roman"/>
          <w:b/>
          <w:sz w:val="24"/>
          <w:szCs w:val="24"/>
        </w:rPr>
        <w:t>Revolutions, Spinning for Health Care</w:t>
      </w:r>
      <w:r w:rsidRPr="002C2A0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un</w:t>
      </w:r>
      <w:r w:rsidRPr="002C2A0B">
        <w:rPr>
          <w:rFonts w:ascii="Times New Roman" w:hAnsi="Times New Roman"/>
          <w:sz w:val="24"/>
          <w:szCs w:val="24"/>
        </w:rPr>
        <w:t>draiser for Anchorage Project Access</w:t>
      </w:r>
      <w:r w:rsidR="00107091">
        <w:rPr>
          <w:rFonts w:ascii="Times New Roman" w:hAnsi="Times New Roman"/>
          <w:sz w:val="24"/>
          <w:szCs w:val="24"/>
        </w:rPr>
        <w:t xml:space="preserve">. </w:t>
      </w:r>
      <w:r w:rsidRPr="002C2A0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I </w:t>
      </w:r>
      <w:r w:rsidR="00107091">
        <w:rPr>
          <w:rFonts w:ascii="Times New Roman" w:hAnsi="Times New Roman"/>
          <w:sz w:val="24"/>
          <w:szCs w:val="24"/>
        </w:rPr>
        <w:t xml:space="preserve">am asking for </w:t>
      </w:r>
      <w:r w:rsidRPr="002C2A0B">
        <w:rPr>
          <w:rFonts w:ascii="Times New Roman" w:hAnsi="Times New Roman"/>
          <w:sz w:val="24"/>
          <w:szCs w:val="24"/>
        </w:rPr>
        <w:t xml:space="preserve">your support to meet my financial goal.  </w:t>
      </w:r>
      <w:r w:rsidRPr="00107091">
        <w:rPr>
          <w:rFonts w:eastAsiaTheme="majorEastAsia" w:cstheme="majorBidi"/>
          <w:b/>
          <w:bCs/>
          <w:i/>
          <w:iCs/>
          <w:smallCaps/>
          <w:color w:val="2F5496" w:themeColor="accent1" w:themeShade="BF"/>
          <w:sz w:val="24"/>
          <w:szCs w:val="24"/>
        </w:rPr>
        <w:t>Together, we can make a difference!</w:t>
      </w:r>
      <w:r w:rsidRPr="002C2A0B">
        <w:rPr>
          <w:rFonts w:ascii="Times New Roman" w:hAnsi="Times New Roman"/>
          <w:sz w:val="24"/>
          <w:szCs w:val="24"/>
        </w:rPr>
        <w:t xml:space="preserve">  </w:t>
      </w:r>
    </w:p>
    <w:p w14:paraId="58DA07C0" w14:textId="77777777" w:rsidR="00107091" w:rsidRDefault="00107091" w:rsidP="00D96F08">
      <w:pPr>
        <w:rPr>
          <w:rFonts w:ascii="Times New Roman" w:hAnsi="Times New Roman"/>
          <w:sz w:val="24"/>
          <w:szCs w:val="24"/>
        </w:rPr>
      </w:pPr>
    </w:p>
    <w:p w14:paraId="6BADF771" w14:textId="686A57F4" w:rsidR="00D96F08" w:rsidRPr="002C2A0B" w:rsidRDefault="00107091" w:rsidP="00D96F0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funds raised</w:t>
      </w:r>
      <w:r w:rsidRPr="002C2A0B">
        <w:rPr>
          <w:rFonts w:ascii="Times New Roman" w:hAnsi="Times New Roman"/>
          <w:sz w:val="24"/>
          <w:szCs w:val="24"/>
        </w:rPr>
        <w:t xml:space="preserve"> are specifically for patient benefits and case management for enrolled patients. </w:t>
      </w:r>
      <w:r w:rsidR="00D96F08" w:rsidRPr="002C2A0B">
        <w:rPr>
          <w:rFonts w:ascii="Times New Roman" w:hAnsi="Times New Roman"/>
          <w:sz w:val="24"/>
          <w:szCs w:val="24"/>
        </w:rPr>
        <w:t xml:space="preserve">APA’s mission </w:t>
      </w:r>
      <w:r>
        <w:rPr>
          <w:rFonts w:ascii="Times New Roman" w:hAnsi="Times New Roman"/>
          <w:sz w:val="24"/>
          <w:szCs w:val="24"/>
        </w:rPr>
        <w:t>is to</w:t>
      </w:r>
      <w:r w:rsidR="00D96F08" w:rsidRPr="002C2A0B">
        <w:rPr>
          <w:rFonts w:ascii="Times New Roman" w:hAnsi="Times New Roman"/>
          <w:sz w:val="24"/>
          <w:szCs w:val="24"/>
        </w:rPr>
        <w:t xml:space="preserve"> increas</w:t>
      </w:r>
      <w:r>
        <w:rPr>
          <w:rFonts w:ascii="Times New Roman" w:hAnsi="Times New Roman"/>
          <w:sz w:val="24"/>
          <w:szCs w:val="24"/>
        </w:rPr>
        <w:t>e</w:t>
      </w:r>
      <w:r w:rsidR="00D96F08" w:rsidRPr="002C2A0B">
        <w:rPr>
          <w:rFonts w:ascii="Times New Roman" w:hAnsi="Times New Roman"/>
          <w:sz w:val="24"/>
          <w:szCs w:val="24"/>
        </w:rPr>
        <w:t xml:space="preserve"> access to donated medical and dental care to low-income, uninsured individuals</w:t>
      </w:r>
      <w:r w:rsidR="00D96F08">
        <w:rPr>
          <w:rFonts w:ascii="Times New Roman" w:hAnsi="Times New Roman"/>
          <w:sz w:val="24"/>
          <w:szCs w:val="24"/>
        </w:rPr>
        <w:t xml:space="preserve"> in our community</w:t>
      </w:r>
      <w:r w:rsidR="00D96F08" w:rsidRPr="002C2A0B">
        <w:rPr>
          <w:rFonts w:ascii="Times New Roman" w:hAnsi="Times New Roman"/>
          <w:sz w:val="24"/>
          <w:szCs w:val="24"/>
        </w:rPr>
        <w:t xml:space="preserve"> </w:t>
      </w:r>
    </w:p>
    <w:p w14:paraId="0BFA89E3" w14:textId="77777777" w:rsidR="00D96F08" w:rsidRDefault="00D96F08" w:rsidP="00D96F08">
      <w:pPr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</w:p>
    <w:p w14:paraId="70DC1196" w14:textId="5C4F1F9B" w:rsidR="00107091" w:rsidRDefault="00107091" w:rsidP="00107091">
      <w:pPr>
        <w:ind w:right="720"/>
        <w:rPr>
          <w:rFonts w:ascii="Times New Roman" w:hAnsi="Times New Roman"/>
          <w:sz w:val="24"/>
          <w:szCs w:val="24"/>
        </w:rPr>
      </w:pPr>
      <w:r w:rsidRPr="00107091">
        <w:rPr>
          <w:rFonts w:ascii="Times New Roman" w:hAnsi="Times New Roman"/>
          <w:sz w:val="24"/>
          <w:szCs w:val="24"/>
        </w:rPr>
        <w:t>Since opening our doors in 2005, over 693 local medical and dental providers have donated over $51.3 million worth of health care services to individuals in need through Anchorage Project Access.  Anchorage Project Access staff have coordinated over 18,800 appointments for more than 8,800 new &amp; re-enrolled patients, who, on average, have received donated treatment from four or more specialists.  APA has provided over 7,000</w:t>
      </w:r>
      <w:r>
        <w:rPr>
          <w:rFonts w:ascii="Times New Roman" w:hAnsi="Times New Roman"/>
          <w:sz w:val="24"/>
          <w:szCs w:val="24"/>
        </w:rPr>
        <w:t xml:space="preserve"> </w:t>
      </w:r>
      <w:r w:rsidRPr="00107091">
        <w:rPr>
          <w:rFonts w:ascii="Times New Roman" w:hAnsi="Times New Roman"/>
          <w:sz w:val="24"/>
          <w:szCs w:val="24"/>
        </w:rPr>
        <w:t xml:space="preserve">Medicaid/Medicare or ACA marketplace health insurance assistance sessions and enrolled over 1,600 participants in health plans.  </w:t>
      </w:r>
    </w:p>
    <w:p w14:paraId="627C5A4B" w14:textId="77777777" w:rsidR="00107091" w:rsidRPr="00107091" w:rsidRDefault="00107091" w:rsidP="00107091">
      <w:pPr>
        <w:ind w:right="720"/>
        <w:rPr>
          <w:rFonts w:ascii="Times New Roman" w:hAnsi="Times New Roman"/>
          <w:sz w:val="24"/>
          <w:szCs w:val="24"/>
        </w:rPr>
      </w:pPr>
    </w:p>
    <w:p w14:paraId="02056604" w14:textId="50B3671E" w:rsidR="00D96F08" w:rsidRPr="002C2A0B" w:rsidRDefault="00D96F08" w:rsidP="00D96F08">
      <w:pPr>
        <w:rPr>
          <w:rFonts w:ascii="Times New Roman" w:hAnsi="Times New Roman"/>
          <w:sz w:val="24"/>
          <w:szCs w:val="24"/>
        </w:rPr>
      </w:pPr>
      <w:r w:rsidRPr="002C2A0B">
        <w:rPr>
          <w:rFonts w:ascii="Times New Roman" w:hAnsi="Times New Roman"/>
          <w:sz w:val="24"/>
          <w:szCs w:val="24"/>
        </w:rPr>
        <w:t xml:space="preserve">Please help me support </w:t>
      </w:r>
      <w:r w:rsidRPr="002C2A0B">
        <w:rPr>
          <w:rFonts w:ascii="Times New Roman" w:hAnsi="Times New Roman"/>
          <w:b/>
          <w:sz w:val="24"/>
          <w:szCs w:val="24"/>
        </w:rPr>
        <w:t>Anchorage Project Access</w:t>
      </w:r>
      <w:r w:rsidRPr="002C2A0B">
        <w:rPr>
          <w:rFonts w:ascii="Times New Roman" w:hAnsi="Times New Roman"/>
          <w:sz w:val="24"/>
          <w:szCs w:val="24"/>
        </w:rPr>
        <w:t xml:space="preserve"> as they strive to provide residents with access to quality health care services during their time of need by </w:t>
      </w:r>
      <w:r w:rsidR="00107091" w:rsidRPr="002C2A0B">
        <w:rPr>
          <w:rFonts w:ascii="Times New Roman" w:hAnsi="Times New Roman"/>
          <w:sz w:val="24"/>
          <w:szCs w:val="24"/>
        </w:rPr>
        <w:t>donating</w:t>
      </w:r>
      <w:r w:rsidRPr="002C2A0B">
        <w:rPr>
          <w:rFonts w:ascii="Times New Roman" w:hAnsi="Times New Roman"/>
          <w:sz w:val="24"/>
          <w:szCs w:val="24"/>
        </w:rPr>
        <w:t xml:space="preserve">.  </w:t>
      </w:r>
    </w:p>
    <w:p w14:paraId="2427692B" w14:textId="77777777" w:rsidR="00D96F08" w:rsidRPr="002C2A0B" w:rsidRDefault="00D96F08" w:rsidP="00D96F08">
      <w:pPr>
        <w:rPr>
          <w:rFonts w:ascii="Times New Roman" w:hAnsi="Times New Roman"/>
          <w:sz w:val="24"/>
          <w:szCs w:val="24"/>
        </w:rPr>
      </w:pPr>
    </w:p>
    <w:p w14:paraId="233D5247" w14:textId="77777777" w:rsidR="00107091" w:rsidRDefault="00107091" w:rsidP="00D96F0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re are (2) ways to donate to my fund! </w:t>
      </w:r>
    </w:p>
    <w:p w14:paraId="0CB4717E" w14:textId="77777777" w:rsidR="00107091" w:rsidRDefault="00107091" w:rsidP="00D96F08">
      <w:pPr>
        <w:rPr>
          <w:rFonts w:ascii="Times New Roman" w:hAnsi="Times New Roman"/>
          <w:sz w:val="24"/>
          <w:szCs w:val="24"/>
        </w:rPr>
      </w:pPr>
    </w:p>
    <w:p w14:paraId="1CB155F9" w14:textId="58DEDF6D" w:rsidR="00D96F08" w:rsidRPr="00107091" w:rsidRDefault="00107091" w:rsidP="00107091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07091">
        <w:rPr>
          <w:rFonts w:ascii="Times New Roman" w:hAnsi="Times New Roman"/>
          <w:sz w:val="24"/>
          <w:szCs w:val="24"/>
        </w:rPr>
        <w:t xml:space="preserve">Here at </w:t>
      </w:r>
      <w:r w:rsidR="00D96F08" w:rsidRPr="00107091">
        <w:rPr>
          <w:rFonts w:ascii="Times New Roman" w:hAnsi="Times New Roman"/>
          <w:sz w:val="24"/>
          <w:szCs w:val="24"/>
        </w:rPr>
        <w:t>AnchorageProjectAccess.org</w:t>
      </w:r>
      <w:r w:rsidRPr="00107091">
        <w:rPr>
          <w:rFonts w:ascii="Times New Roman" w:hAnsi="Times New Roman"/>
          <w:sz w:val="24"/>
          <w:szCs w:val="24"/>
        </w:rPr>
        <w:t>/event, click on the donate button, in the last box enter my name so the donation gets credited to my “ride”</w:t>
      </w:r>
    </w:p>
    <w:p w14:paraId="792E3162" w14:textId="7C29862B" w:rsidR="00107091" w:rsidRDefault="00107091" w:rsidP="00D96F08">
      <w:pPr>
        <w:rPr>
          <w:rFonts w:ascii="Times New Roman" w:hAnsi="Times New Roman"/>
          <w:sz w:val="24"/>
          <w:szCs w:val="24"/>
        </w:rPr>
      </w:pPr>
    </w:p>
    <w:p w14:paraId="600D0C57" w14:textId="2956FF0E" w:rsidR="00107091" w:rsidRPr="00107091" w:rsidRDefault="00107091" w:rsidP="00107091">
      <w:pPr>
        <w:pStyle w:val="ListParagraph"/>
        <w:numPr>
          <w:ilvl w:val="0"/>
          <w:numId w:val="1"/>
        </w:numPr>
        <w:rPr>
          <w:rFonts w:eastAsiaTheme="majorEastAsia" w:cstheme="majorBidi"/>
          <w:b/>
          <w:bCs/>
          <w:i/>
          <w:iCs/>
          <w:smallCaps/>
          <w:color w:val="2F5496" w:themeColor="accent1" w:themeShade="BF"/>
          <w:sz w:val="24"/>
          <w:szCs w:val="24"/>
        </w:rPr>
      </w:pPr>
      <w:r w:rsidRPr="00107091">
        <w:rPr>
          <w:rFonts w:ascii="Times New Roman" w:hAnsi="Times New Roman"/>
          <w:sz w:val="24"/>
          <w:szCs w:val="24"/>
        </w:rPr>
        <w:t xml:space="preserve">Here at JustGiving.com, type in my name and you can donate directly to the team…you can even join my team from here..want to get moving with me? </w:t>
      </w:r>
    </w:p>
    <w:p w14:paraId="14F7F23A" w14:textId="77777777" w:rsidR="00107091" w:rsidRPr="00107091" w:rsidRDefault="00107091" w:rsidP="00D96F08">
      <w:pPr>
        <w:rPr>
          <w:rFonts w:eastAsiaTheme="majorEastAsia" w:cstheme="majorBidi"/>
          <w:b/>
          <w:bCs/>
          <w:i/>
          <w:iCs/>
          <w:smallCaps/>
          <w:color w:val="2F5496" w:themeColor="accent1" w:themeShade="BF"/>
          <w:sz w:val="24"/>
          <w:szCs w:val="24"/>
        </w:rPr>
      </w:pPr>
    </w:p>
    <w:p w14:paraId="5A3BF112" w14:textId="77777777" w:rsidR="00D96F08" w:rsidRPr="00107091" w:rsidRDefault="00D96F08" w:rsidP="00107091">
      <w:pPr>
        <w:jc w:val="center"/>
        <w:rPr>
          <w:rFonts w:eastAsiaTheme="majorEastAsia" w:cstheme="majorBidi"/>
          <w:b/>
          <w:bCs/>
          <w:i/>
          <w:iCs/>
          <w:smallCaps/>
          <w:color w:val="2F5496" w:themeColor="accent1" w:themeShade="BF"/>
          <w:sz w:val="24"/>
          <w:szCs w:val="24"/>
        </w:rPr>
      </w:pPr>
      <w:r w:rsidRPr="00107091">
        <w:rPr>
          <w:rFonts w:eastAsiaTheme="majorEastAsia" w:cstheme="majorBidi"/>
          <w:b/>
          <w:bCs/>
          <w:i/>
          <w:iCs/>
          <w:smallCaps/>
          <w:color w:val="2F5496" w:themeColor="accent1" w:themeShade="BF"/>
          <w:sz w:val="24"/>
          <w:szCs w:val="24"/>
        </w:rPr>
        <w:t>Together we can make a difference in our community.</w:t>
      </w:r>
    </w:p>
    <w:p w14:paraId="489C218C" w14:textId="77777777" w:rsidR="00D96F08" w:rsidRPr="002C2A0B" w:rsidRDefault="00D96F08" w:rsidP="00D96F08">
      <w:pPr>
        <w:rPr>
          <w:rFonts w:ascii="Times New Roman" w:hAnsi="Times New Roman"/>
          <w:sz w:val="24"/>
          <w:szCs w:val="24"/>
        </w:rPr>
      </w:pPr>
    </w:p>
    <w:p w14:paraId="28BFC1D1" w14:textId="77777777" w:rsidR="00D96F08" w:rsidRPr="002C2A0B" w:rsidRDefault="00D96F08" w:rsidP="00D96F08">
      <w:pPr>
        <w:rPr>
          <w:rFonts w:ascii="Times New Roman" w:hAnsi="Times New Roman"/>
          <w:sz w:val="24"/>
          <w:szCs w:val="24"/>
        </w:rPr>
      </w:pPr>
      <w:r w:rsidRPr="002C2A0B">
        <w:rPr>
          <w:rFonts w:ascii="Times New Roman" w:hAnsi="Times New Roman"/>
          <w:sz w:val="24"/>
          <w:szCs w:val="24"/>
        </w:rPr>
        <w:t>Sincerely,</w:t>
      </w:r>
    </w:p>
    <w:p w14:paraId="121F5479" w14:textId="6CFB2C9B" w:rsidR="00610457" w:rsidRPr="00134484" w:rsidRDefault="002346DD" w:rsidP="002346DD">
      <w:pPr>
        <w:ind w:left="2160"/>
        <w:rPr>
          <w:rFonts w:cstheme="minorHAnsi"/>
          <w:color w:val="222222"/>
          <w:shd w:val="clear" w:color="auto" w:fill="FFFFFF"/>
        </w:rPr>
      </w:pPr>
      <w:r w:rsidRPr="00134484">
        <w:rPr>
          <w:rFonts w:cstheme="minorHAnsi"/>
          <w:noProof/>
          <w:color w:val="2222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0EC938" wp14:editId="1B588978">
                <wp:simplePos x="0" y="0"/>
                <wp:positionH relativeFrom="margin">
                  <wp:align>center</wp:align>
                </wp:positionH>
                <wp:positionV relativeFrom="paragraph">
                  <wp:posOffset>1475740</wp:posOffset>
                </wp:positionV>
                <wp:extent cx="4572000" cy="431800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431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994658" w14:textId="77777777" w:rsidR="00B842FF" w:rsidRPr="00C113AC" w:rsidRDefault="00B842FF" w:rsidP="00676931">
                            <w:pPr>
                              <w:pStyle w:val="BodyText"/>
                              <w:spacing w:after="0" w:line="240" w:lineRule="auto"/>
                              <w:jc w:val="center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C113AC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2401 East 42nd</w:t>
                            </w:r>
                            <w:r w:rsidRPr="00C113AC">
                              <w:rPr>
                                <w:rFonts w:ascii="Calibri" w:hAnsi="Calibri"/>
                                <w:sz w:val="20"/>
                                <w:szCs w:val="20"/>
                                <w:vertAlign w:val="superscript"/>
                              </w:rPr>
                              <w:t xml:space="preserve"> </w:t>
                            </w:r>
                            <w:r w:rsidRPr="00C113AC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Ave Ste 104  ●  Anchorage, AK  99508</w:t>
                            </w:r>
                          </w:p>
                          <w:p w14:paraId="612C6898" w14:textId="167DDAD1" w:rsidR="00B842FF" w:rsidRPr="00C113AC" w:rsidRDefault="00B842FF" w:rsidP="00676931">
                            <w:pPr>
                              <w:pStyle w:val="BodyText"/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C113AC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P</w:t>
                            </w: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:</w:t>
                            </w:r>
                            <w:r w:rsidRPr="00C113AC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(907) 743-6600  ●  F:  (907) 646-0542 ●  AnchorageProjectAccess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0EC93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0;margin-top:116.2pt;width:5in;height:34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" fillcolor="white [3201]" stroked="f" strokeweight=".5pt">
                <v:textbox>
                  <w:txbxContent>
                    <w:p w14:paraId="26994658" w14:textId="77777777" w:rsidR="00B842FF" w:rsidRPr="00C113AC" w:rsidRDefault="00B842FF" w:rsidP="00676931">
                      <w:pPr>
                        <w:pStyle w:val="BodyText"/>
                        <w:spacing w:after="0" w:line="240" w:lineRule="auto"/>
                        <w:jc w:val="center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C113AC">
                        <w:rPr>
                          <w:rFonts w:ascii="Calibri" w:hAnsi="Calibri"/>
                          <w:sz w:val="20"/>
                          <w:szCs w:val="20"/>
                        </w:rPr>
                        <w:t>2401 East 42nd</w:t>
                      </w:r>
                      <w:r w:rsidRPr="00C113AC">
                        <w:rPr>
                          <w:rFonts w:ascii="Calibri" w:hAnsi="Calibri"/>
                          <w:sz w:val="20"/>
                          <w:szCs w:val="20"/>
                          <w:vertAlign w:val="superscript"/>
                        </w:rPr>
                        <w:t xml:space="preserve"> </w:t>
                      </w:r>
                      <w:r w:rsidRPr="00C113AC">
                        <w:rPr>
                          <w:rFonts w:ascii="Calibri" w:hAnsi="Calibri"/>
                          <w:sz w:val="20"/>
                          <w:szCs w:val="20"/>
                        </w:rPr>
                        <w:t>Ave Ste 104  ●  Anchorage, AK  99508</w:t>
                      </w:r>
                    </w:p>
                    <w:p w14:paraId="612C6898" w14:textId="167DDAD1" w:rsidR="00B842FF" w:rsidRPr="00C113AC" w:rsidRDefault="00B842FF" w:rsidP="00676931">
                      <w:pPr>
                        <w:pStyle w:val="BodyText"/>
                        <w:spacing w:after="0" w:line="240" w:lineRule="auto"/>
                        <w:jc w:val="center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C113AC">
                        <w:rPr>
                          <w:rFonts w:ascii="Calibri" w:hAnsi="Calibri"/>
                          <w:sz w:val="20"/>
                          <w:szCs w:val="20"/>
                        </w:rPr>
                        <w:t>P</w:t>
                      </w: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>:</w:t>
                      </w:r>
                      <w:r w:rsidRPr="00C113AC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 (907) 743-6600  ●  F:  (907) 646-0542 ●  AnchorageProjectAccess.or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10457" w:rsidRPr="00134484" w:rsidSect="003A4C85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66DB6" w14:textId="77777777" w:rsidR="00E33BF7" w:rsidRDefault="00E33BF7" w:rsidP="005F5535">
      <w:r>
        <w:separator/>
      </w:r>
    </w:p>
  </w:endnote>
  <w:endnote w:type="continuationSeparator" w:id="0">
    <w:p w14:paraId="181E9FD9" w14:textId="77777777" w:rsidR="00E33BF7" w:rsidRDefault="00E33BF7" w:rsidP="005F5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843ED" w14:textId="77777777" w:rsidR="00E33BF7" w:rsidRDefault="00E33BF7" w:rsidP="005F5535">
      <w:r>
        <w:separator/>
      </w:r>
    </w:p>
  </w:footnote>
  <w:footnote w:type="continuationSeparator" w:id="0">
    <w:p w14:paraId="78BF258F" w14:textId="77777777" w:rsidR="00E33BF7" w:rsidRDefault="00E33BF7" w:rsidP="005F5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CDEB4" w14:textId="0C8F5ED6" w:rsidR="00B842FF" w:rsidRDefault="003C39C4" w:rsidP="002346DD">
    <w:pPr>
      <w:pStyle w:val="Header"/>
    </w:pPr>
    <w:r>
      <w:rPr>
        <w:rFonts w:ascii="Times New Roman" w:eastAsia="Times New Roman" w:hAnsi="Times New Roman" w:cs="Times New Roman"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62E7C1FA" wp14:editId="133FAABA">
          <wp:simplePos x="0" y="0"/>
          <wp:positionH relativeFrom="page">
            <wp:align>left</wp:align>
          </wp:positionH>
          <wp:positionV relativeFrom="paragraph">
            <wp:posOffset>-438785</wp:posOffset>
          </wp:positionV>
          <wp:extent cx="7759700" cy="1723390"/>
          <wp:effectExtent l="0" t="0" r="0" b="0"/>
          <wp:wrapTight wrapText="bothSides">
            <wp:wrapPolygon edited="0">
              <wp:start x="0" y="0"/>
              <wp:lineTo x="0" y="21250"/>
              <wp:lineTo x="21529" y="21250"/>
              <wp:lineTo x="21529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0053" cy="17240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E14AB"/>
    <w:multiLevelType w:val="hybridMultilevel"/>
    <w:tmpl w:val="33442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408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zYyNbc0MjM1tzBR0lEKTi0uzszPAykwMq4FADExtnUtAAAA"/>
  </w:docVars>
  <w:rsids>
    <w:rsidRoot w:val="003D5C4A"/>
    <w:rsid w:val="0001603B"/>
    <w:rsid w:val="000161C5"/>
    <w:rsid w:val="000226AC"/>
    <w:rsid w:val="000305C2"/>
    <w:rsid w:val="00036EA6"/>
    <w:rsid w:val="0003763E"/>
    <w:rsid w:val="00040C1A"/>
    <w:rsid w:val="00041A3E"/>
    <w:rsid w:val="0004238A"/>
    <w:rsid w:val="00092BFC"/>
    <w:rsid w:val="000A0513"/>
    <w:rsid w:val="000D1758"/>
    <w:rsid w:val="000F1267"/>
    <w:rsid w:val="000F3B02"/>
    <w:rsid w:val="00103140"/>
    <w:rsid w:val="00107091"/>
    <w:rsid w:val="0011268F"/>
    <w:rsid w:val="001214D7"/>
    <w:rsid w:val="00134484"/>
    <w:rsid w:val="00137566"/>
    <w:rsid w:val="00147E75"/>
    <w:rsid w:val="001B69E8"/>
    <w:rsid w:val="001C7DDF"/>
    <w:rsid w:val="002023E1"/>
    <w:rsid w:val="002220AA"/>
    <w:rsid w:val="0022383F"/>
    <w:rsid w:val="0023202E"/>
    <w:rsid w:val="0023419F"/>
    <w:rsid w:val="002346DD"/>
    <w:rsid w:val="002403F0"/>
    <w:rsid w:val="00283389"/>
    <w:rsid w:val="002A40BD"/>
    <w:rsid w:val="002A79D0"/>
    <w:rsid w:val="002E4889"/>
    <w:rsid w:val="002F358B"/>
    <w:rsid w:val="00321F0E"/>
    <w:rsid w:val="00337E78"/>
    <w:rsid w:val="00373E4C"/>
    <w:rsid w:val="003A4C85"/>
    <w:rsid w:val="003C39C4"/>
    <w:rsid w:val="003D5C4A"/>
    <w:rsid w:val="004143CD"/>
    <w:rsid w:val="0041709D"/>
    <w:rsid w:val="00440B57"/>
    <w:rsid w:val="00475D00"/>
    <w:rsid w:val="004A23DB"/>
    <w:rsid w:val="004D24F0"/>
    <w:rsid w:val="004E1B72"/>
    <w:rsid w:val="00502309"/>
    <w:rsid w:val="00510634"/>
    <w:rsid w:val="005178E2"/>
    <w:rsid w:val="0053745B"/>
    <w:rsid w:val="005800F2"/>
    <w:rsid w:val="00583E76"/>
    <w:rsid w:val="005C4C85"/>
    <w:rsid w:val="005F5535"/>
    <w:rsid w:val="00610457"/>
    <w:rsid w:val="006401D5"/>
    <w:rsid w:val="006467B2"/>
    <w:rsid w:val="00663BAB"/>
    <w:rsid w:val="00665A5F"/>
    <w:rsid w:val="00676931"/>
    <w:rsid w:val="00682FC3"/>
    <w:rsid w:val="00710D8F"/>
    <w:rsid w:val="00750B82"/>
    <w:rsid w:val="00794665"/>
    <w:rsid w:val="007B65E7"/>
    <w:rsid w:val="007B6A6B"/>
    <w:rsid w:val="007D3703"/>
    <w:rsid w:val="007F3860"/>
    <w:rsid w:val="0080362D"/>
    <w:rsid w:val="00831A89"/>
    <w:rsid w:val="0084099F"/>
    <w:rsid w:val="00882FA5"/>
    <w:rsid w:val="008B2EA1"/>
    <w:rsid w:val="008B4B8B"/>
    <w:rsid w:val="00933C5F"/>
    <w:rsid w:val="00964373"/>
    <w:rsid w:val="009834F9"/>
    <w:rsid w:val="0098589A"/>
    <w:rsid w:val="00993126"/>
    <w:rsid w:val="009B6A20"/>
    <w:rsid w:val="009D42E7"/>
    <w:rsid w:val="009E100D"/>
    <w:rsid w:val="00A0393C"/>
    <w:rsid w:val="00A377FC"/>
    <w:rsid w:val="00A83553"/>
    <w:rsid w:val="00AD2038"/>
    <w:rsid w:val="00AE3E50"/>
    <w:rsid w:val="00B000DB"/>
    <w:rsid w:val="00B00226"/>
    <w:rsid w:val="00B271F2"/>
    <w:rsid w:val="00B2781B"/>
    <w:rsid w:val="00B3315A"/>
    <w:rsid w:val="00B51B7C"/>
    <w:rsid w:val="00B842FF"/>
    <w:rsid w:val="00B9472F"/>
    <w:rsid w:val="00BA1B1A"/>
    <w:rsid w:val="00BA5CD2"/>
    <w:rsid w:val="00BE0A83"/>
    <w:rsid w:val="00BE6CF1"/>
    <w:rsid w:val="00BF564C"/>
    <w:rsid w:val="00C31642"/>
    <w:rsid w:val="00C357E5"/>
    <w:rsid w:val="00C73BCA"/>
    <w:rsid w:val="00CA0EF4"/>
    <w:rsid w:val="00CC5AF1"/>
    <w:rsid w:val="00CE7C69"/>
    <w:rsid w:val="00D660D6"/>
    <w:rsid w:val="00D96F08"/>
    <w:rsid w:val="00DA7146"/>
    <w:rsid w:val="00DE2E3A"/>
    <w:rsid w:val="00E15D7E"/>
    <w:rsid w:val="00E17B0A"/>
    <w:rsid w:val="00E33BF7"/>
    <w:rsid w:val="00E55622"/>
    <w:rsid w:val="00E65E0E"/>
    <w:rsid w:val="00E8535D"/>
    <w:rsid w:val="00E92A1C"/>
    <w:rsid w:val="00EB5B2B"/>
    <w:rsid w:val="00ED55D9"/>
    <w:rsid w:val="00F43722"/>
    <w:rsid w:val="00F62F1B"/>
    <w:rsid w:val="00F73331"/>
    <w:rsid w:val="00FB1F4E"/>
    <w:rsid w:val="00FC20AD"/>
    <w:rsid w:val="00FE2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2783C8E0"/>
  <w15:chartTrackingRefBased/>
  <w15:docId w15:val="{BD19952F-A1DF-47DC-83A6-2F5ED6AC8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535"/>
    <w:pPr>
      <w:spacing w:after="0" w:line="240" w:lineRule="auto"/>
      <w:jc w:val="both"/>
    </w:pPr>
  </w:style>
  <w:style w:type="paragraph" w:styleId="Heading2">
    <w:name w:val="heading 2"/>
    <w:basedOn w:val="Normal"/>
    <w:link w:val="Heading2Char"/>
    <w:uiPriority w:val="9"/>
    <w:qFormat/>
    <w:rsid w:val="002023E1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03F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589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8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589A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023E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023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023E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23E1"/>
    <w:pPr>
      <w:jc w:val="left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3E1"/>
    <w:rPr>
      <w:rFonts w:ascii="Segoe UI" w:hAnsi="Segoe UI" w:cs="Segoe UI"/>
      <w:sz w:val="18"/>
      <w:szCs w:val="18"/>
    </w:rPr>
  </w:style>
  <w:style w:type="paragraph" w:styleId="ListBullet2">
    <w:name w:val="List Bullet 2"/>
    <w:uiPriority w:val="99"/>
    <w:unhideWhenUsed/>
    <w:rsid w:val="005F5535"/>
    <w:pPr>
      <w:spacing w:after="72" w:line="240" w:lineRule="auto"/>
      <w:ind w:left="216" w:hanging="216"/>
    </w:pPr>
    <w:rPr>
      <w:rFonts w:ascii="Tw Cen MT Condensed" w:eastAsia="Times New Roman" w:hAnsi="Tw Cen MT Condensed" w:cs="Times New Roman"/>
      <w:color w:val="000000"/>
      <w:kern w:val="28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F55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5535"/>
  </w:style>
  <w:style w:type="paragraph" w:styleId="Footer">
    <w:name w:val="footer"/>
    <w:basedOn w:val="Normal"/>
    <w:link w:val="FooterChar"/>
    <w:uiPriority w:val="99"/>
    <w:unhideWhenUsed/>
    <w:rsid w:val="005F55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5535"/>
  </w:style>
  <w:style w:type="paragraph" w:styleId="BodyText">
    <w:name w:val="Body Text"/>
    <w:basedOn w:val="Normal"/>
    <w:link w:val="BodyTextChar"/>
    <w:uiPriority w:val="99"/>
    <w:unhideWhenUsed/>
    <w:rsid w:val="00676931"/>
    <w:pPr>
      <w:spacing w:after="120" w:line="259" w:lineRule="auto"/>
      <w:jc w:val="left"/>
    </w:pPr>
    <w:rPr>
      <w:rFonts w:eastAsiaTheme="minorEastAsia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676931"/>
    <w:rPr>
      <w:rFonts w:eastAsiaTheme="minorEastAsia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2403F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1070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590371-7A06-4C6F-B8A8-740EF482B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lopment</dc:creator>
  <cp:keywords/>
  <dc:description/>
  <cp:lastModifiedBy>Development</cp:lastModifiedBy>
  <cp:revision>8</cp:revision>
  <cp:lastPrinted>2020-08-17T23:08:00Z</cp:lastPrinted>
  <dcterms:created xsi:type="dcterms:W3CDTF">2022-04-02T03:16:00Z</dcterms:created>
  <dcterms:modified xsi:type="dcterms:W3CDTF">2022-08-31T21:03:00Z</dcterms:modified>
</cp:coreProperties>
</file>